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Date"/>
      </w:pPr>
      <w:r>
        <w:t xml:space="preserve">2022-06-24</w:t>
      </w:r>
    </w:p>
    <w:bookmarkStart w:id="21" w:name="原始資料"/>
    <w:p>
      <w:pPr>
        <w:pStyle w:val="Heading3"/>
      </w:pPr>
      <w:r>
        <w:rPr>
          <w:bCs/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Cs/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</w:tbl>
    <w:p>
      <w:r>
        <w:br w:type="page"/>
      </w:r>
    </w:p>
    <w:bookmarkEnd w:id="20"/>
    <w:bookmarkEnd w:id="21"/>
    <w:bookmarkStart w:id="44" w:name="分析用"/>
    <w:p>
      <w:pPr>
        <w:pStyle w:val="Heading3"/>
      </w:pPr>
      <w:r>
        <w:rPr>
          <w:bCs/>
          <w:b/>
        </w:rPr>
        <w:t xml:space="preserve">分析用</w:t>
      </w:r>
    </w:p>
    <w:bookmarkStart w:id="43" w:name="調查日31630間不包含非森林不包含50m以下"/>
    <w:p>
      <w:pPr>
        <w:pStyle w:val="Heading4"/>
      </w:pPr>
      <w:r>
        <w:rPr>
          <w:bCs/>
          <w:b/>
        </w:rPr>
        <w:t xml:space="preserve">調查日3/1~6/30間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非森林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gion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header 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471" w:hRule="auto"/>
          <w:tblHeader/>
        </w:trPr>
        header 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.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cantSplit/>
          <w:trHeight w:val="360" w:hRule="auto"/>
        </w:trPr>
        body1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w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4</w:t>
            </w:r>
          </w:p>
        </w:tc>
      </w:tr>
      <w:tr>
        <w:trPr>
          <w:cantSplit/>
          <w:trHeight w:val="360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ali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4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t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5</w:t>
            </w:r>
          </w:p>
        </w:tc>
      </w:tr>
      <w:tr>
        <w:trPr>
          <w:cantSplit/>
          <w:trHeight w:val="360" w:hRule="auto"/>
        </w:trPr>
        body1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header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cantSplit/>
          <w:trHeight w:val="471" w:hRule="auto"/>
          <w:tblHeader/>
        </w:trPr>
        header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年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-2021_files/figure-docx/unnamed-chunk-1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-2021_files/figure-docx/unnamed-chunk-1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拔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-2021_files/figure-docx/Altitud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ly 闊葉林的Altitude</w:t>
      </w:r>
      <w:r>
        <w:t xml:space="preserve"> </w:t>
      </w: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-2021_files/figure-docx/unnamed-chunk-1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ion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-2021_files/figure-docx/unnamed-chunk-2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-2021_files/figure-docx/unnamed-chunk-2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-2021_files/figure-docx/unnamed-chunk-2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2-06-24T10:11:32Z</dcterms:created>
  <dcterms:modified xsi:type="dcterms:W3CDTF">2022-06-24T10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/>
  </property>
</Properties>
</file>